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B96CAD" w14:textId="23F5D665" w:rsidR="007A277D" w:rsidRDefault="005E2DDA" w:rsidP="005E2DDA">
      <w:pPr>
        <w:jc w:val="center"/>
      </w:pPr>
      <w:r>
        <w:rPr>
          <w:noProof/>
        </w:rPr>
        <w:drawing>
          <wp:inline distT="0" distB="0" distL="0" distR="0" wp14:anchorId="2437279A" wp14:editId="08BBB405">
            <wp:extent cx="3358504" cy="11638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 River Campers logo[120]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8504" cy="1163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A45A1" w14:textId="5B4B0806" w:rsidR="005E2DDA" w:rsidRDefault="005E2DDA" w:rsidP="005E2DDA">
      <w:pPr>
        <w:contextualSpacing/>
        <w:jc w:val="center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Emergency Access Initiative</w:t>
      </w:r>
    </w:p>
    <w:p w14:paraId="687FB6B4" w14:textId="341D690B" w:rsidR="005E2DDA" w:rsidRDefault="001256D9" w:rsidP="005E2DDA">
      <w:pPr>
        <w:contextualSpacing/>
        <w:jc w:val="center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DRCI Road Work Permit</w:t>
      </w:r>
      <w:r w:rsidR="005E2DDA">
        <w:rPr>
          <w:rFonts w:ascii="Bookman Old Style" w:hAnsi="Bookman Old Style"/>
          <w:sz w:val="24"/>
          <w:szCs w:val="24"/>
        </w:rPr>
        <w:t>:</w:t>
      </w:r>
    </w:p>
    <w:p w14:paraId="1A8BCAAD" w14:textId="77777777" w:rsidR="004529B1" w:rsidRDefault="004529B1" w:rsidP="005E2DDA">
      <w:pPr>
        <w:contextualSpacing/>
        <w:jc w:val="center"/>
        <w:rPr>
          <w:rFonts w:ascii="Bookman Old Style" w:hAnsi="Bookman Old Style"/>
          <w:sz w:val="24"/>
          <w:szCs w:val="24"/>
        </w:rPr>
      </w:pPr>
    </w:p>
    <w:p w14:paraId="3CCF5476" w14:textId="78E80270" w:rsidR="005E2DDA" w:rsidRDefault="005E2DDA" w:rsidP="005E2DDA">
      <w:pPr>
        <w:contextualSpacing/>
        <w:jc w:val="center"/>
        <w:rPr>
          <w:rFonts w:ascii="Bookman Old Style" w:hAnsi="Bookman Old Style"/>
          <w:sz w:val="24"/>
          <w:szCs w:val="24"/>
        </w:rPr>
      </w:pPr>
    </w:p>
    <w:p w14:paraId="77B27F24" w14:textId="54E41478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Road Group:</w:t>
      </w:r>
      <w:r>
        <w:rPr>
          <w:rFonts w:ascii="Bookman Old Style" w:hAnsi="Bookman Old Style"/>
          <w:sz w:val="24"/>
          <w:szCs w:val="24"/>
        </w:rPr>
        <w:tab/>
        <w:t>__________________________________________________________</w:t>
      </w:r>
    </w:p>
    <w:p w14:paraId="4CF22472" w14:textId="0A158094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75F2722C" w14:textId="60B2E120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Contact Person:</w:t>
      </w:r>
      <w:r>
        <w:rPr>
          <w:rFonts w:ascii="Bookman Old Style" w:hAnsi="Bookman Old Style"/>
          <w:sz w:val="24"/>
          <w:szCs w:val="24"/>
        </w:rPr>
        <w:tab/>
        <w:t>__________________________________________________________</w:t>
      </w:r>
    </w:p>
    <w:p w14:paraId="4973684F" w14:textId="17D1FC1B" w:rsidR="005E2DDA" w:rsidRDefault="001256D9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Responsible for the work being completed)</w:t>
      </w:r>
    </w:p>
    <w:p w14:paraId="7B9DDA0D" w14:textId="77777777" w:rsidR="001256D9" w:rsidRDefault="001256D9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145BFAC8" w14:textId="7BD6C590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ddress: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ab/>
        <w:t>__________________________________________________________</w:t>
      </w:r>
    </w:p>
    <w:p w14:paraId="79662E21" w14:textId="3128356C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ab/>
        <w:t>__________________________________________________________</w:t>
      </w:r>
    </w:p>
    <w:p w14:paraId="6E964906" w14:textId="167C4E63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39D7F253" w14:textId="001A263C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elephone #:</w:t>
      </w:r>
      <w:r>
        <w:rPr>
          <w:rFonts w:ascii="Bookman Old Style" w:hAnsi="Bookman Old Style"/>
          <w:sz w:val="24"/>
          <w:szCs w:val="24"/>
        </w:rPr>
        <w:tab/>
        <w:t>____________________________________________________________</w:t>
      </w:r>
    </w:p>
    <w:p w14:paraId="683BC1EF" w14:textId="578BEB8A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2DD7EE8B" w14:textId="48C7452A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mount Group has Contributed:</w:t>
      </w:r>
      <w:r>
        <w:rPr>
          <w:rFonts w:ascii="Bookman Old Style" w:hAnsi="Bookman Old Style"/>
          <w:sz w:val="24"/>
          <w:szCs w:val="24"/>
        </w:rPr>
        <w:tab/>
        <w:t>__________________________________________</w:t>
      </w:r>
    </w:p>
    <w:p w14:paraId="1C7B5500" w14:textId="42789AFF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27DEF2BE" w14:textId="0FD23224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mount Requested for Continued Work:</w:t>
      </w:r>
      <w:r>
        <w:rPr>
          <w:rFonts w:ascii="Bookman Old Style" w:hAnsi="Bookman Old Style"/>
          <w:sz w:val="24"/>
          <w:szCs w:val="24"/>
        </w:rPr>
        <w:tab/>
        <w:t>____________________________________</w:t>
      </w:r>
    </w:p>
    <w:p w14:paraId="0DDA5703" w14:textId="6154B95A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7DB0365B" w14:textId="6C223891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15F0C24F" w14:textId="23EEF24A" w:rsidR="005E2DDA" w:rsidRDefault="001256D9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Location of Work Being Completed:</w:t>
      </w:r>
      <w:r>
        <w:rPr>
          <w:rFonts w:ascii="Bookman Old Style" w:hAnsi="Bookman Old Style"/>
          <w:sz w:val="24"/>
          <w:szCs w:val="24"/>
        </w:rPr>
        <w:tab/>
        <w:t>__________________________________________</w:t>
      </w:r>
    </w:p>
    <w:p w14:paraId="20D1CB70" w14:textId="1D99BFC2" w:rsidR="001256D9" w:rsidRDefault="001256D9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Fire # ___________ to Fire # _____________ on _______________________ Road.</w:t>
      </w:r>
    </w:p>
    <w:p w14:paraId="2E5E2E46" w14:textId="128F712C" w:rsidR="001256D9" w:rsidRDefault="001256D9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Description of work: ____________________________________________________________________________________________________________________________________________________________</w:t>
      </w:r>
    </w:p>
    <w:p w14:paraId="23F571A3" w14:textId="2127045E" w:rsidR="001256D9" w:rsidRDefault="001256D9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aterials being used:</w:t>
      </w:r>
    </w:p>
    <w:p w14:paraId="70DF541A" w14:textId="502904C1" w:rsidR="001256D9" w:rsidRDefault="001256D9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2DE0E1CB" w14:textId="7F1C1379" w:rsidR="001256D9" w:rsidRDefault="001256D9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Permits Required: (Copies of permits must be provided to DRCI</w:t>
      </w:r>
      <w:r w:rsidR="00EF3DBD">
        <w:rPr>
          <w:rFonts w:ascii="Bookman Old Style" w:hAnsi="Bookman Old Style"/>
          <w:sz w:val="24"/>
          <w:szCs w:val="24"/>
        </w:rPr>
        <w:t xml:space="preserve">, </w:t>
      </w:r>
      <w:r w:rsidR="00F75EC3">
        <w:rPr>
          <w:rFonts w:ascii="Bookman Old Style" w:hAnsi="Bookman Old Style"/>
          <w:sz w:val="24"/>
          <w:szCs w:val="24"/>
        </w:rPr>
        <w:t>the road group pays for permit cost</w:t>
      </w:r>
      <w:r>
        <w:rPr>
          <w:rFonts w:ascii="Bookman Old Style" w:hAnsi="Bookman Old Style"/>
          <w:sz w:val="24"/>
          <w:szCs w:val="24"/>
        </w:rPr>
        <w:t>)</w:t>
      </w:r>
    </w:p>
    <w:p w14:paraId="64A88AA6" w14:textId="2BD75672" w:rsidR="001256D9" w:rsidRDefault="000F4438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oil Erosion </w:t>
      </w:r>
      <w:r w:rsidR="006F5C61"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 xml:space="preserve">[   </w:t>
      </w:r>
      <w:proofErr w:type="gramStart"/>
      <w:r>
        <w:rPr>
          <w:rFonts w:ascii="Bookman Old Style" w:hAnsi="Bookman Old Style"/>
          <w:sz w:val="24"/>
          <w:szCs w:val="24"/>
        </w:rPr>
        <w:t xml:space="preserve"> </w:t>
      </w:r>
      <w:r w:rsidR="006F5C61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]</w:t>
      </w:r>
      <w:proofErr w:type="gramEnd"/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ab/>
      </w:r>
      <w:proofErr w:type="gramStart"/>
      <w:r>
        <w:rPr>
          <w:rFonts w:ascii="Bookman Old Style" w:hAnsi="Bookman Old Style"/>
          <w:sz w:val="24"/>
          <w:szCs w:val="24"/>
        </w:rPr>
        <w:t xml:space="preserve">EGLE  </w:t>
      </w:r>
      <w:r w:rsidR="006F5C61">
        <w:rPr>
          <w:rFonts w:ascii="Bookman Old Style" w:hAnsi="Bookman Old Style"/>
          <w:sz w:val="24"/>
          <w:szCs w:val="24"/>
        </w:rPr>
        <w:tab/>
      </w:r>
      <w:proofErr w:type="gramEnd"/>
      <w:r w:rsidR="006F5C61">
        <w:rPr>
          <w:rFonts w:ascii="Bookman Old Style" w:hAnsi="Bookman Old Style"/>
          <w:sz w:val="24"/>
          <w:szCs w:val="24"/>
        </w:rPr>
        <w:tab/>
      </w:r>
      <w:r w:rsidR="006F5C61"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 xml:space="preserve">[   </w:t>
      </w:r>
      <w:proofErr w:type="gramStart"/>
      <w:r>
        <w:rPr>
          <w:rFonts w:ascii="Bookman Old Style" w:hAnsi="Bookman Old Style"/>
          <w:sz w:val="24"/>
          <w:szCs w:val="24"/>
        </w:rPr>
        <w:t xml:space="preserve">  ]</w:t>
      </w:r>
      <w:proofErr w:type="gramEnd"/>
    </w:p>
    <w:p w14:paraId="62DAA020" w14:textId="5D15E3F7" w:rsidR="000F4438" w:rsidRDefault="000F4438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Tree Cutting </w:t>
      </w:r>
      <w:r w:rsidR="006F5C61"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 xml:space="preserve">[   </w:t>
      </w:r>
      <w:proofErr w:type="gramStart"/>
      <w:r>
        <w:rPr>
          <w:rFonts w:ascii="Bookman Old Style" w:hAnsi="Bookman Old Style"/>
          <w:sz w:val="24"/>
          <w:szCs w:val="24"/>
        </w:rPr>
        <w:t xml:space="preserve">  ]</w:t>
      </w:r>
      <w:proofErr w:type="gramEnd"/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ab/>
        <w:t>No Permits Required</w:t>
      </w:r>
      <w:r w:rsidR="006F5C61"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 xml:space="preserve">[   </w:t>
      </w:r>
      <w:proofErr w:type="gramStart"/>
      <w:r>
        <w:rPr>
          <w:rFonts w:ascii="Bookman Old Style" w:hAnsi="Bookman Old Style"/>
          <w:sz w:val="24"/>
          <w:szCs w:val="24"/>
        </w:rPr>
        <w:t xml:space="preserve">  ]</w:t>
      </w:r>
      <w:proofErr w:type="gramEnd"/>
    </w:p>
    <w:p w14:paraId="4DBC3B08" w14:textId="4931791F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0A008497" w14:textId="374CEF2A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Signature:</w:t>
      </w:r>
      <w:r>
        <w:rPr>
          <w:rFonts w:ascii="Bookman Old Style" w:hAnsi="Bookman Old Style"/>
          <w:sz w:val="24"/>
          <w:szCs w:val="24"/>
        </w:rPr>
        <w:tab/>
        <w:t>___________________________________________________</w:t>
      </w:r>
    </w:p>
    <w:p w14:paraId="1D7FF999" w14:textId="4E11E025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1ED0BD7E" w14:textId="2EBD6A04" w:rsidR="005E2DDA" w:rsidRDefault="005E2DDA" w:rsidP="005E2DDA">
      <w:pPr>
        <w:contextualSpacing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Date:</w:t>
      </w:r>
      <w:r>
        <w:rPr>
          <w:rFonts w:ascii="Bookman Old Style" w:hAnsi="Bookman Old Style"/>
          <w:sz w:val="24"/>
          <w:szCs w:val="24"/>
        </w:rPr>
        <w:tab/>
        <w:t>_________________________________________________________</w:t>
      </w:r>
    </w:p>
    <w:p w14:paraId="3398DE24" w14:textId="0A8ED7E2" w:rsidR="00B11A39" w:rsidRDefault="00B11A39" w:rsidP="005E2DDA">
      <w:pPr>
        <w:contextualSpacing/>
        <w:rPr>
          <w:rFonts w:ascii="Bookman Old Style" w:hAnsi="Bookman Old Style"/>
          <w:sz w:val="24"/>
          <w:szCs w:val="24"/>
        </w:rPr>
      </w:pPr>
    </w:p>
    <w:p w14:paraId="24FCB38C" w14:textId="5A537C80" w:rsidR="00B11A39" w:rsidRPr="00B11A39" w:rsidRDefault="00B11A39" w:rsidP="00B11A39">
      <w:pPr>
        <w:contextualSpacing/>
        <w:jc w:val="center"/>
        <w:rPr>
          <w:rFonts w:ascii="Bookman Old Style" w:hAnsi="Bookman Old Style"/>
          <w:sz w:val="20"/>
          <w:szCs w:val="20"/>
        </w:rPr>
      </w:pPr>
      <w:r w:rsidRPr="00B11A39">
        <w:rPr>
          <w:rFonts w:ascii="Bookman Old Style" w:hAnsi="Bookman Old Style"/>
          <w:sz w:val="20"/>
          <w:szCs w:val="20"/>
        </w:rPr>
        <w:t xml:space="preserve">Send </w:t>
      </w:r>
      <w:r w:rsidR="0098165A">
        <w:rPr>
          <w:rFonts w:ascii="Bookman Old Style" w:hAnsi="Bookman Old Style"/>
          <w:sz w:val="20"/>
          <w:szCs w:val="20"/>
        </w:rPr>
        <w:t xml:space="preserve">the </w:t>
      </w:r>
      <w:r w:rsidRPr="00B11A39">
        <w:rPr>
          <w:rFonts w:ascii="Bookman Old Style" w:hAnsi="Bookman Old Style"/>
          <w:sz w:val="20"/>
          <w:szCs w:val="20"/>
        </w:rPr>
        <w:t>completed form to DRCI Office</w:t>
      </w:r>
      <w:r>
        <w:rPr>
          <w:rFonts w:ascii="Bookman Old Style" w:hAnsi="Bookman Old Style"/>
          <w:sz w:val="20"/>
          <w:szCs w:val="20"/>
        </w:rPr>
        <w:t>:</w:t>
      </w:r>
    </w:p>
    <w:p w14:paraId="0BB83868" w14:textId="31DFC49B" w:rsidR="00B11A39" w:rsidRPr="00B11A39" w:rsidRDefault="00D21505" w:rsidP="00B11A39">
      <w:pPr>
        <w:contextualSpacing/>
        <w:jc w:val="center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113 Cleveland Avenue</w:t>
      </w:r>
      <w:r w:rsidR="00B11A39" w:rsidRPr="00B11A39">
        <w:rPr>
          <w:rFonts w:ascii="Bookman Old Style" w:hAnsi="Bookman Old Style"/>
          <w:sz w:val="20"/>
          <w:szCs w:val="20"/>
        </w:rPr>
        <w:t>, Ishpeming, MI  49849</w:t>
      </w:r>
    </w:p>
    <w:p w14:paraId="0D7AAE55" w14:textId="7DE60955" w:rsidR="00B11A39" w:rsidRDefault="00B11A39" w:rsidP="00B11A39">
      <w:pPr>
        <w:contextualSpacing/>
        <w:jc w:val="center"/>
        <w:rPr>
          <w:rStyle w:val="Hyperlink"/>
          <w:rFonts w:ascii="Bookman Old Style" w:hAnsi="Bookman Old Style"/>
          <w:sz w:val="20"/>
          <w:szCs w:val="20"/>
        </w:rPr>
      </w:pPr>
      <w:hyperlink r:id="rId5" w:history="1">
        <w:r w:rsidRPr="00B11A39">
          <w:rPr>
            <w:rStyle w:val="Hyperlink"/>
            <w:rFonts w:ascii="Bookman Old Style" w:hAnsi="Bookman Old Style"/>
            <w:sz w:val="20"/>
            <w:szCs w:val="20"/>
          </w:rPr>
          <w:t>drcicampers@gmail.com</w:t>
        </w:r>
      </w:hyperlink>
    </w:p>
    <w:p w14:paraId="06879F8E" w14:textId="77777777" w:rsidR="00870581" w:rsidRDefault="00870581" w:rsidP="00B11A39">
      <w:pPr>
        <w:contextualSpacing/>
        <w:jc w:val="center"/>
        <w:rPr>
          <w:rFonts w:ascii="Bookman Old Style" w:hAnsi="Bookman Old Style"/>
          <w:sz w:val="20"/>
          <w:szCs w:val="20"/>
        </w:rPr>
      </w:pPr>
    </w:p>
    <w:p w14:paraId="662BBF17" w14:textId="77777777" w:rsidR="00870581" w:rsidRDefault="00870581" w:rsidP="00B11A39">
      <w:pPr>
        <w:contextualSpacing/>
        <w:jc w:val="center"/>
        <w:rPr>
          <w:rFonts w:ascii="Bookman Old Style" w:hAnsi="Bookman Old Style"/>
          <w:sz w:val="20"/>
          <w:szCs w:val="20"/>
        </w:rPr>
      </w:pPr>
    </w:p>
    <w:p w14:paraId="64EB1190" w14:textId="2CBA2470" w:rsidR="00870581" w:rsidRPr="00B11A39" w:rsidRDefault="00870581" w:rsidP="00870581">
      <w:pPr>
        <w:contextualSpacing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(updat</w:t>
      </w:r>
      <w:r w:rsidR="00D21505">
        <w:rPr>
          <w:rFonts w:ascii="Bookman Old Style" w:hAnsi="Bookman Old Style"/>
          <w:sz w:val="20"/>
          <w:szCs w:val="20"/>
        </w:rPr>
        <w:t>ed 2026</w:t>
      </w:r>
      <w:r>
        <w:rPr>
          <w:rFonts w:ascii="Bookman Old Style" w:hAnsi="Bookman Old Style"/>
          <w:sz w:val="20"/>
          <w:szCs w:val="20"/>
        </w:rPr>
        <w:t>)</w:t>
      </w:r>
    </w:p>
    <w:p w14:paraId="4553B94D" w14:textId="77777777" w:rsidR="00B11A39" w:rsidRPr="00B11A39" w:rsidRDefault="00B11A39" w:rsidP="00B11A39">
      <w:pPr>
        <w:contextualSpacing/>
        <w:jc w:val="center"/>
        <w:rPr>
          <w:rFonts w:ascii="Bookman Old Style" w:hAnsi="Bookman Old Style"/>
          <w:sz w:val="20"/>
          <w:szCs w:val="20"/>
        </w:rPr>
      </w:pPr>
    </w:p>
    <w:sectPr w:rsidR="00B11A39" w:rsidRPr="00B11A39" w:rsidSect="00870581">
      <w:pgSz w:w="12240" w:h="15840"/>
      <w:pgMar w:top="576" w:right="720" w:bottom="245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twRSZpYW5qbmJko6SsGpxcWZ+XkgBea1AKAgCOEsAAAA"/>
  </w:docVars>
  <w:rsids>
    <w:rsidRoot w:val="005E2DDA"/>
    <w:rsid w:val="000F4438"/>
    <w:rsid w:val="001256D9"/>
    <w:rsid w:val="003E00FD"/>
    <w:rsid w:val="004529B1"/>
    <w:rsid w:val="00556BE5"/>
    <w:rsid w:val="005E2DDA"/>
    <w:rsid w:val="00624C9C"/>
    <w:rsid w:val="00664E07"/>
    <w:rsid w:val="006F5C61"/>
    <w:rsid w:val="007A277D"/>
    <w:rsid w:val="00870581"/>
    <w:rsid w:val="008D0F01"/>
    <w:rsid w:val="008E7004"/>
    <w:rsid w:val="0098165A"/>
    <w:rsid w:val="00A673EB"/>
    <w:rsid w:val="00A75D23"/>
    <w:rsid w:val="00AD12AA"/>
    <w:rsid w:val="00B11A39"/>
    <w:rsid w:val="00B5316A"/>
    <w:rsid w:val="00C23516"/>
    <w:rsid w:val="00C5157B"/>
    <w:rsid w:val="00D031B0"/>
    <w:rsid w:val="00D21505"/>
    <w:rsid w:val="00EF3DBD"/>
    <w:rsid w:val="00F75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58099E"/>
  <w15:chartTrackingRefBased/>
  <w15:docId w15:val="{AED51BB3-525D-4746-A2D7-777E7BDA3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1A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A3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0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0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drcicampers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CI</dc:creator>
  <cp:keywords/>
  <dc:description/>
  <cp:lastModifiedBy>Denise Platteborze</cp:lastModifiedBy>
  <cp:revision>2</cp:revision>
  <cp:lastPrinted>2023-06-22T17:34:00Z</cp:lastPrinted>
  <dcterms:created xsi:type="dcterms:W3CDTF">2026-06-18T17:27:00Z</dcterms:created>
  <dcterms:modified xsi:type="dcterms:W3CDTF">2026-06-1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b8d5c2fe55bcd64b428ca22f5ef9f85ab28c60018c7c020807e3de0cdd4981</vt:lpwstr>
  </property>
</Properties>
</file>